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1bb5ca9ecf4efa8a93e7ba40a6f262b770a8d1d"/>
    <w:p>
      <w:pPr>
        <w:pStyle w:val="Heading1"/>
      </w:pPr>
      <w:r>
        <w:t xml:space="preserve">Internship Application Letter for Speech Therapist Position in France Paris</w:t>
      </w:r>
    </w:p>
    <w:p>
      <w:pPr>
        <w:pStyle w:val="FirstParagraph"/>
      </w:pPr>
      <w:r>
        <w:t xml:space="preserve">Date: October 26, 2023</w:t>
      </w:r>
    </w:p>
    <w:p>
      <w:pPr>
        <w:pStyle w:val="BodyText"/>
      </w:pPr>
      <w:r>
        <w:t xml:space="preserve">To the Hiring Committee,</w:t>
      </w:r>
    </w:p>
    <w:p>
      <w:pPr>
        <w:pStyle w:val="BodyText"/>
      </w:pPr>
      <w:r>
        <w:t xml:space="preserve">Clinique de Logopédie et de Communication</w:t>
      </w:r>
      <w:r>
        <w:br/>
      </w:r>
      <w:r>
        <w:t xml:space="preserve">15 Rue des Martyrs</w:t>
      </w:r>
      <w:r>
        <w:br/>
      </w:r>
      <w:r>
        <w:t xml:space="preserve">75009 Paris, France</w:t>
      </w:r>
    </w:p>
    <w:bookmarkStart w:id="20" w:name="X4c48e68c69cab3bc6b568a3b8df7116eec03315"/>
    <w:p>
      <w:pPr>
        <w:pStyle w:val="Heading2"/>
      </w:pPr>
      <w:r>
        <w:t xml:space="preserve">Subject: Internship Application Letter for Speech Therapist Program in France Paris</w:t>
      </w:r>
    </w:p>
    <w:p>
      <w:pPr>
        <w:pStyle w:val="FirstParagraph"/>
      </w:pPr>
      <w:r>
        <w:t xml:space="preserve">Dear Hiring Committee,</w:t>
      </w:r>
    </w:p>
    <w:p>
      <w:pPr>
        <w:pStyle w:val="BodyText"/>
      </w:pPr>
      <w:r>
        <w:t xml:space="preserve">I am writing to express my enthusiastic interest in the Speech Therapy Internship Program at your esteemed institution, as advertised through the French Ministry of Health’s intern placement portal. As a dedicated student pursuing my master’s degree in Logopédie (Speech-Language Pathology) at Université Paris-Saclay, I am submitting this Internship Application Letter to formally apply for a clinical placement within your Paris-based facility during the upcoming academic year (September 2024–June 2025). My passion for communicative disorders, combined with my fluency in French and deep respect for France’s progressive healthcare system, makes me an ideal candidate to contribute meaningfully to your team while gaining invaluable experience under your mentorship.</w:t>
      </w:r>
    </w:p>
    <w:p>
      <w:pPr>
        <w:pStyle w:val="BodyText"/>
      </w:pPr>
      <w:r>
        <w:t xml:space="preserve">My academic journey has been meticulously aligned with the standards required to become a qualified Speech Therapist in France. At Université Paris-Saclay, I have completed rigorous coursework covering neuroanatomy of speech production, pediatric language disorders, dysphagia management, and the French national protocol for early intervention in developmental disorders (Plan d’Éducation Individualisé). I have also participated in supervised clinical rotations at Hôpital Pitié-Salpêtrière’s Department of Speech Therapy, where I assisted in evaluating children with autism spectrum disorder using the French adaptation of the Autism Diagnostic Observation Schedule (ADOS-2). This experience solidified my understanding of France’s emphasis on holistic, family-centered care within the Sécurité Sociale framework—a model I am eager to observe and contribute to firsthand in Paris.</w:t>
      </w:r>
    </w:p>
    <w:p>
      <w:pPr>
        <w:pStyle w:val="BodyText"/>
      </w:pPr>
      <w:r>
        <w:t xml:space="preserve">What draws me specifically to your clinic in Paris is its reputation for pioneering work with multilingual populations and innovative approaches to adult neurogenic disorders. In a city where over 20% of residents speak at least two languages, your clinic’s specialized programs for bilingual speech rehabilitation perfectly align with my academic focus. During my undergraduate studies, I conducted research on cross-linguistic influence in French-English bilingual children with expressive language delays—a project that required collaboration with logopèdes at Institut des Sciences Cognitives de Paris. This experience taught me to navigate France’s nuanced clinical guidelines while respecting cultural diversity, a skill I know is essential for effective practice in Parisian healthcare settings.</w:t>
      </w:r>
    </w:p>
    <w:p>
      <w:pPr>
        <w:pStyle w:val="BodyText"/>
      </w:pPr>
      <w:r>
        <w:t xml:space="preserve">My proficiency in French extends beyond academic requirements. I hold a DELF B2 certificate and have lived with host families in Lyon and Marseille during study-abroad semesters, allowing me to develop native-like fluency in spoken French and cultural adaptability. I understand that communication is the cornerstone of speech therapy, and my ability to connect with patients from diverse socioeconomic backgrounds—critical for success in Parisian clinics serving both affluent arrondissements and immigrant communities—is a strength I bring to your team. For instance, during a placement at Centre Hospitalier de la Roche-sur-Yon, I successfully engaged with North African families by incorporating culturally relevant storytelling techniques into therapy sessions, significantly improving parental participation rates.</w:t>
      </w:r>
    </w:p>
    <w:p>
      <w:pPr>
        <w:pStyle w:val="BodyText"/>
      </w:pPr>
      <w:r>
        <w:t xml:space="preserve">I am particularly inspired by France’s commitment to integrating speech therapy into community health initiatives—a principle deeply embedded in the French National Healthcare Strategy (2021–2030). Your clinic’s partnership with local schools for early detection of communication disorders mirrors my belief that prevention is as vital as treatment. In my final year project, I proposed a school-based screening model for dyslexia in Paris public schools, which received recognition from the French Association of Speech Therapists (AFEL). I am eager to learn how your team operationalizes such community-focused approaches while adhering to strict French ethical standards for patient confidentiality and data privacy under GDPR regulations.</w:t>
      </w:r>
    </w:p>
    <w:p>
      <w:pPr>
        <w:pStyle w:val="BodyText"/>
      </w:pPr>
      <w:r>
        <w:t xml:space="preserve">My technical competencies further position me as a strong candidate. I am proficient in using clinical assessment tools commonly employed in France, including the Test d’Évaluation de la Langue Française (TELF) for children and the French version of the French-English Aphasia Test (FET). I have also completed certified training in Augmentative and Alternative Communication (AAC) systems, which are increasingly vital for patients with complex communication needs in Parisian healthcare environments. Having shadowed logopèdes at Clinique de la Muette, I am familiar with France’s electronic health record system (Système National d’Information Inter-Opératoire), ensuring a smooth transition into your clinical workflow.</w:t>
      </w:r>
    </w:p>
    <w:p>
      <w:pPr>
        <w:pStyle w:val="BodyText"/>
      </w:pPr>
      <w:r>
        <w:t xml:space="preserve">Choosing to pursue my internship in France Paris represents more than academic necessity—it is a deliberate step toward aligning my career with the highest global standards of speech therapy. I deeply admire how French logopèdes prioritize evidence-based practice within the context of public health, such as their groundbreaking work on telerehabilitation during the pandemic. By interning at your clinic, I aim to absorb these best practices while contributing my fresh perspective on technology-driven therapy innovations. My long-term goal is to establish a private practice in Montmartre that serves both French and international communities, leveraging Paris’s status as a global hub for cultural exchange.</w:t>
      </w:r>
    </w:p>
    <w:p>
      <w:pPr>
        <w:pStyle w:val="BodyText"/>
      </w:pPr>
      <w:r>
        <w:t xml:space="preserve">As part of my Internship Application Letter, I have enclosed my full curriculum vitae detailing 450 hours of clinical observation across three French healthcare settings, official academic transcripts verified by the Conférence des Grandes Écoles (CGE), and letters of recommendation from two certified logopèdes at Hôpital Necker-Enfants Malades. I am available for an interview at your earliest convenience, preferably in person in Paris or via video call. Please feel free to contact me at [Your Email] or [Your Phone Number].</w:t>
      </w:r>
    </w:p>
    <w:p>
      <w:pPr>
        <w:pStyle w:val="BodyText"/>
      </w:pPr>
      <w:r>
        <w:t xml:space="preserve">Thank you for considering my application. I am confident that my academic foundation, cultural adaptability, and unwavering commitment to patient-centered care will allow me to thrive under your guidance in Paris. I eagerly anticipate the possibility of contributing to your clinic’s mission of transforming communication through science and compassion.</w:t>
      </w:r>
    </w:p>
    <w:p>
      <w:pPr>
        <w:pStyle w:val="BodyText"/>
      </w:pPr>
      <w:r>
        <w:t xml:space="preserve">Sincerely,</w:t>
      </w:r>
    </w:p>
    <w:p>
      <w:pPr>
        <w:pStyle w:val="BodyText"/>
      </w:pPr>
      <w:r>
        <w:t xml:space="preserve">[Your Full Name]</w:t>
      </w:r>
    </w:p>
    <w:p>
      <w:pPr>
        <w:pStyle w:val="BodyText"/>
      </w:pPr>
      <w:r>
        <w:t xml:space="preserve">Master of Logopédie, Université Paris-Saclay</w:t>
      </w:r>
    </w:p>
    <w:p>
      <w:pPr>
        <w:pStyle w:val="BodyText"/>
      </w:pPr>
      <w:r>
        <w:t xml:space="preserve">Student ID: [Your ID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01:15:27Z</dcterms:created>
  <dcterms:modified xsi:type="dcterms:W3CDTF">2026-07-23T01:15:27Z</dcterms:modified>
</cp:coreProperties>
</file>

<file path=docProps/custom.xml><?xml version="1.0" encoding="utf-8"?>
<Properties xmlns="http://schemas.openxmlformats.org/officeDocument/2006/custom-properties" xmlns:vt="http://schemas.openxmlformats.org/officeDocument/2006/docPropsVTypes"/>
</file>